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B07E2" w14:textId="77777777" w:rsidR="00A61D88" w:rsidRDefault="00754A2A">
      <w:r w:rsidRPr="003E5A9D">
        <w:rPr>
          <w:i/>
          <w:noProof/>
          <w:lang w:val="hr-HR" w:eastAsia="hr-HR"/>
        </w:rPr>
        <w:drawing>
          <wp:anchor distT="0" distB="0" distL="114300" distR="114300" simplePos="0" relativeHeight="251659264" behindDoc="0" locked="0" layoutInCell="1" allowOverlap="1" wp14:anchorId="66F2D672" wp14:editId="0D19D03F">
            <wp:simplePos x="0" y="0"/>
            <wp:positionH relativeFrom="column">
              <wp:posOffset>95250</wp:posOffset>
            </wp:positionH>
            <wp:positionV relativeFrom="paragraph">
              <wp:posOffset>87630</wp:posOffset>
            </wp:positionV>
            <wp:extent cx="1143000" cy="1143000"/>
            <wp:effectExtent l="0" t="0" r="0" b="0"/>
            <wp:wrapThrough wrapText="bothSides">
              <wp:wrapPolygon edited="0">
                <wp:start x="6840" y="0"/>
                <wp:lineTo x="4320" y="1080"/>
                <wp:lineTo x="0" y="4680"/>
                <wp:lineTo x="0" y="14400"/>
                <wp:lineTo x="1440" y="17280"/>
                <wp:lineTo x="1440" y="17640"/>
                <wp:lineTo x="6120" y="21240"/>
                <wp:lineTo x="6840" y="21240"/>
                <wp:lineTo x="14400" y="21240"/>
                <wp:lineTo x="15120" y="21240"/>
                <wp:lineTo x="19800" y="17640"/>
                <wp:lineTo x="19800" y="17280"/>
                <wp:lineTo x="21240" y="14400"/>
                <wp:lineTo x="21240" y="4680"/>
                <wp:lineTo x="16920" y="1080"/>
                <wp:lineTo x="14400" y="0"/>
                <wp:lineTo x="684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56CBE4" wp14:editId="46D8BCD9">
                <wp:simplePos x="0" y="0"/>
                <wp:positionH relativeFrom="column">
                  <wp:posOffset>1381125</wp:posOffset>
                </wp:positionH>
                <wp:positionV relativeFrom="paragraph">
                  <wp:posOffset>40005</wp:posOffset>
                </wp:positionV>
                <wp:extent cx="2179320" cy="2952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320" cy="2952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002B2" w14:textId="77777777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Akademska godina 2021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/202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6CBE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08.75pt;margin-top:3.15pt;width:171.6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" fillcolor="white [3201]" stroked="f" strokeweight="1pt">
                <v:textbox>
                  <w:txbxContent>
                    <w:p w14:paraId="494002B2" w14:textId="77777777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Akademska godina 2021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/202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157A6842" w14:textId="77777777" w:rsidR="00A61D88" w:rsidRPr="003E5A9D" w:rsidRDefault="00754A2A" w:rsidP="00A61D88">
      <w:pPr>
        <w:rPr>
          <w:i/>
          <w:sz w:val="20"/>
          <w:szCs w:val="20"/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D1B491" wp14:editId="1F08C916">
                <wp:simplePos x="0" y="0"/>
                <wp:positionH relativeFrom="column">
                  <wp:posOffset>4210050</wp:posOffset>
                </wp:positionH>
                <wp:positionV relativeFrom="paragraph">
                  <wp:posOffset>13335</wp:posOffset>
                </wp:positionV>
                <wp:extent cx="2011680" cy="259080"/>
                <wp:effectExtent l="0" t="0" r="762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64EAF" w14:textId="494EF943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Datum ispita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 xml:space="preserve">: </w:t>
                            </w:r>
                            <w:r w:rsidR="00365A4E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1</w:t>
                            </w:r>
                            <w:r w:rsidR="0086451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="00365A4E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0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="00365A4E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02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D1B49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7" type="#_x0000_t202" style="position:absolute;margin-left:331.5pt;margin-top:1.05pt;width:158.4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" fillcolor="white [3201]" stroked="f" strokeweight="1pt">
                <v:textbox>
                  <w:txbxContent>
                    <w:p w14:paraId="18664EAF" w14:textId="494EF943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Datum ispita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 xml:space="preserve">: </w:t>
                      </w:r>
                      <w:r w:rsidR="00365A4E">
                        <w:rPr>
                          <w:i/>
                          <w:sz w:val="20"/>
                          <w:szCs w:val="20"/>
                          <w:lang w:val="hr-HR"/>
                        </w:rPr>
                        <w:t>1</w:t>
                      </w:r>
                      <w:r w:rsidR="0086451D">
                        <w:rPr>
                          <w:i/>
                          <w:sz w:val="20"/>
                          <w:szCs w:val="20"/>
                          <w:lang w:val="hr-HR"/>
                        </w:rPr>
                        <w:t>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="00365A4E">
                        <w:rPr>
                          <w:i/>
                          <w:sz w:val="20"/>
                          <w:szCs w:val="20"/>
                          <w:lang w:val="hr-HR"/>
                        </w:rPr>
                        <w:t>0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="00365A4E">
                        <w:rPr>
                          <w:i/>
                          <w:sz w:val="20"/>
                          <w:szCs w:val="20"/>
                          <w:lang w:val="hr-HR"/>
                        </w:rPr>
                        <w:t>202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17237D" wp14:editId="25B94BBA">
                <wp:simplePos x="0" y="0"/>
                <wp:positionH relativeFrom="column">
                  <wp:posOffset>1428750</wp:posOffset>
                </wp:positionH>
                <wp:positionV relativeFrom="paragraph">
                  <wp:posOffset>49530</wp:posOffset>
                </wp:positionV>
                <wp:extent cx="1821180" cy="259080"/>
                <wp:effectExtent l="0" t="0" r="762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28959" w14:textId="77777777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1. Zimski ispitni r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7237D" id="Text Box 7" o:spid="_x0000_s1028" type="#_x0000_t202" style="position:absolute;margin-left:112.5pt;margin-top:3.9pt;width:143.4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" fillcolor="white [3201]" stroked="f" strokeweight="1pt">
                <v:textbox>
                  <w:txbxContent>
                    <w:p w14:paraId="25A28959" w14:textId="77777777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1. Zimski ispitni rok</w:t>
                      </w:r>
                    </w:p>
                  </w:txbxContent>
                </v:textbox>
              </v:shape>
            </w:pict>
          </mc:Fallback>
        </mc:AlternateContent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</w:p>
    <w:p w14:paraId="13FE68E5" w14:textId="77777777" w:rsidR="00A61D88" w:rsidRDefault="00A61D88" w:rsidP="00A61D88">
      <w:pPr>
        <w:tabs>
          <w:tab w:val="left" w:pos="1380"/>
        </w:tabs>
        <w:rPr>
          <w:lang w:val="hr-HR"/>
        </w:rPr>
      </w:pPr>
    </w:p>
    <w:p w14:paraId="220AE685" w14:textId="77777777" w:rsidR="00A61D88" w:rsidRPr="00A61D88" w:rsidRDefault="00551227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9AE5D4" wp14:editId="616FC5E3">
                <wp:simplePos x="0" y="0"/>
                <wp:positionH relativeFrom="margin">
                  <wp:posOffset>1304925</wp:posOffset>
                </wp:positionH>
                <wp:positionV relativeFrom="paragraph">
                  <wp:posOffset>9525</wp:posOffset>
                </wp:positionV>
                <wp:extent cx="4960620" cy="4572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062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1DF154" w14:textId="207C8032" w:rsidR="00A61D88" w:rsidRPr="006A6C19" w:rsidRDefault="00365A4E" w:rsidP="00754A2A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  <w:t>STRUKTURE PODATAKA I ALGORITMI SRC1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AE5D4" id="Text Box 10" o:spid="_x0000_s1029" type="#_x0000_t202" style="position:absolute;margin-left:102.75pt;margin-top:.75pt;width:390.6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" fillcolor="white [3201]" stroked="f" strokeweight="1pt">
                <v:textbox>
                  <w:txbxContent>
                    <w:p w14:paraId="161DF154" w14:textId="207C8032" w:rsidR="00A61D88" w:rsidRPr="006A6C19" w:rsidRDefault="00365A4E" w:rsidP="00754A2A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  <w:t>STRUKTURE PODATAKA I ALGORITMI SRC1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3A412E" w14:textId="77777777" w:rsidR="00A61D88" w:rsidRPr="00A61D88" w:rsidRDefault="00754A2A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07876F" wp14:editId="73E36B5D">
                <wp:simplePos x="0" y="0"/>
                <wp:positionH relativeFrom="column">
                  <wp:posOffset>1323975</wp:posOffset>
                </wp:positionH>
                <wp:positionV relativeFrom="paragraph">
                  <wp:posOffset>172720</wp:posOffset>
                </wp:positionV>
                <wp:extent cx="1821180" cy="259080"/>
                <wp:effectExtent l="0" t="0" r="762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45B8D4" w14:textId="5D5DAE1C" w:rsidR="00A61D88" w:rsidRPr="003E5A9D" w:rsidRDefault="00365A4E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7876F" id="Text Box 1" o:spid="_x0000_s1030" type="#_x0000_t202" style="position:absolute;margin-left:104.25pt;margin-top:13.6pt;width:143.4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" fillcolor="window" stroked="f" strokeweight="1pt">
                <v:textbox>
                  <w:txbxContent>
                    <w:p w14:paraId="7C45B8D4" w14:textId="5D5DAE1C" w:rsidR="00A61D88" w:rsidRPr="003E5A9D" w:rsidRDefault="00365A4E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347"/>
        <w:tblW w:w="941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754A2A" w14:paraId="1711E8E6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30E3326A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Ime i prezime studenta:</w:t>
            </w:r>
          </w:p>
        </w:tc>
      </w:tr>
      <w:tr w:rsidR="00754A2A" w14:paraId="68B32E08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2520719C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JMBAG studenta:</w:t>
            </w:r>
          </w:p>
        </w:tc>
      </w:tr>
    </w:tbl>
    <w:p w14:paraId="3CF9EA3C" w14:textId="77777777" w:rsidR="00A61D88" w:rsidRDefault="00A61D88" w:rsidP="00A61D88">
      <w:pPr>
        <w:rPr>
          <w:lang w:val="hr-HR"/>
        </w:rPr>
      </w:pPr>
    </w:p>
    <w:p w14:paraId="5A9BC6E7" w14:textId="098F240A" w:rsidR="00A61D88" w:rsidRDefault="00A61D88" w:rsidP="00A61D88">
      <w:pPr>
        <w:rPr>
          <w:lang w:val="hr-HR"/>
        </w:rPr>
      </w:pPr>
    </w:p>
    <w:p w14:paraId="6C6A595D" w14:textId="77777777" w:rsidR="00CD2DB4" w:rsidRDefault="00CD2DB4" w:rsidP="00CD2DB4">
      <w:pPr>
        <w:pStyle w:val="ListParagraph"/>
        <w:numPr>
          <w:ilvl w:val="0"/>
          <w:numId w:val="1"/>
        </w:numPr>
        <w:jc w:val="both"/>
      </w:pPr>
      <w:r>
        <w:t>Za idući kôd odrediti vremensku složenost T(N) i vremensku klasu složenosti O(f(N)) (10 bodova):</w:t>
      </w:r>
    </w:p>
    <w:p w14:paraId="46F339AC" w14:textId="77777777" w:rsidR="00CD2DB4" w:rsidRDefault="00CD2DB4" w:rsidP="00CD2DB4">
      <w:pPr>
        <w:pStyle w:val="ListParagraph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9953115" wp14:editId="3B88AF06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19685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086A7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int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f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>int *niz, int n) {</w:t>
                            </w:r>
                          </w:p>
                          <w:p w14:paraId="19AA7722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int 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0, sum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0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  <w:proofErr w:type="gramEnd"/>
                          </w:p>
                          <w:p w14:paraId="3BA90B40" w14:textId="22984BD5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</w:rPr>
                              <w:t>whil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</w:rPr>
                              <w:t>i &lt; n) {</w:t>
                            </w:r>
                          </w:p>
                          <w:p w14:paraId="5F215D0E" w14:textId="47E35AB1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sum += niz[</w:t>
                            </w:r>
                            <w:r w:rsidR="000D6EDB">
                              <w:rPr>
                                <w:rFonts w:ascii="Courier New" w:hAnsi="Courier New" w:cs="Courier New"/>
                              </w:rPr>
                              <w:t>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];</w:t>
                            </w:r>
                          </w:p>
                          <w:p w14:paraId="1DFBD4E1" w14:textId="50047F64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i+</w:t>
                            </w:r>
                            <w:r w:rsidR="000D6EDB">
                              <w:rPr>
                                <w:rFonts w:ascii="Courier New" w:hAnsi="Courier New" w:cs="Courier New"/>
                              </w:rPr>
                              <w:t>=2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612279B4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02A3D08D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int j = 1;</w:t>
                            </w:r>
                          </w:p>
                          <w:p w14:paraId="618462C0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while (j &lt; 2 * n) {</w:t>
                            </w:r>
                          </w:p>
                          <w:p w14:paraId="2ECD3C11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sum += niz[j];</w:t>
                            </w:r>
                          </w:p>
                          <w:p w14:paraId="12861A44" w14:textId="76AEBC2B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j</w:t>
                            </w:r>
                            <w:r w:rsidR="000D6EDB">
                              <w:rPr>
                                <w:rFonts w:ascii="Courier New" w:hAnsi="Courier New" w:cs="Courier New"/>
                              </w:rPr>
                              <w:t>= j+j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3DAA5E1F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4BE9A6AD" w14:textId="77777777" w:rsidR="00CD2DB4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return sum;</w:t>
                            </w:r>
                          </w:p>
                          <w:p w14:paraId="5DAC0566" w14:textId="77777777" w:rsidR="00CD2DB4" w:rsidRPr="004600BA" w:rsidRDefault="00CD2DB4" w:rsidP="00CD2DB4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953115" id="Text Box 2" o:spid="_x0000_s1031" type="#_x0000_t202" style="position:absolute;left:0;text-align:left;margin-left:0;margin-top:14.4pt;width:185.9pt;height:110.6pt;z-index:251671552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">
                <v:textbox style="mso-fit-shape-to-text:t">
                  <w:txbxContent>
                    <w:p w14:paraId="0D3086A7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int f(int *niz, int n) {</w:t>
                      </w:r>
                    </w:p>
                    <w:p w14:paraId="19AA7722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int i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0, sum = 0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3BA90B40" w14:textId="22984BD5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while(i &lt; n) {</w:t>
                      </w:r>
                    </w:p>
                    <w:p w14:paraId="5F215D0E" w14:textId="47E35AB1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sum += niz[</w:t>
                      </w:r>
                      <w:r w:rsidR="000D6EDB">
                        <w:rPr>
                          <w:rFonts w:ascii="Courier New" w:hAnsi="Courier New" w:cs="Courier New"/>
                        </w:rPr>
                        <w:t>i</w:t>
                      </w:r>
                      <w:r>
                        <w:rPr>
                          <w:rFonts w:ascii="Courier New" w:hAnsi="Courier New" w:cs="Courier New"/>
                        </w:rPr>
                        <w:t>];</w:t>
                      </w:r>
                    </w:p>
                    <w:p w14:paraId="1DFBD4E1" w14:textId="50047F64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i+</w:t>
                      </w:r>
                      <w:r w:rsidR="000D6EDB">
                        <w:rPr>
                          <w:rFonts w:ascii="Courier New" w:hAnsi="Courier New" w:cs="Courier New"/>
                        </w:rPr>
                        <w:t>=2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612279B4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02A3D08D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int j = 1;</w:t>
                      </w:r>
                    </w:p>
                    <w:p w14:paraId="618462C0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while (j &lt; 2 * n) {</w:t>
                      </w:r>
                    </w:p>
                    <w:p w14:paraId="2ECD3C11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sum += niz[j];</w:t>
                      </w:r>
                    </w:p>
                    <w:p w14:paraId="12861A44" w14:textId="76AEBC2B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j</w:t>
                      </w:r>
                      <w:r w:rsidR="000D6EDB">
                        <w:rPr>
                          <w:rFonts w:ascii="Courier New" w:hAnsi="Courier New" w:cs="Courier New"/>
                        </w:rPr>
                        <w:t>= j+j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3DAA5E1F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4BE9A6AD" w14:textId="77777777" w:rsidR="00CD2DB4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return sum;</w:t>
                      </w:r>
                    </w:p>
                    <w:p w14:paraId="5DAC0566" w14:textId="77777777" w:rsidR="00CD2DB4" w:rsidRPr="004600BA" w:rsidRDefault="00CD2DB4" w:rsidP="00CD2DB4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  <w:r w:rsidRPr="004600BA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BF8631B" w14:textId="77777777" w:rsidR="00CD2DB4" w:rsidRDefault="00CD2DB4" w:rsidP="00CD2DB4">
      <w:pPr>
        <w:pStyle w:val="ListParagraph"/>
        <w:jc w:val="both"/>
      </w:pPr>
    </w:p>
    <w:p w14:paraId="02FF0B08" w14:textId="77777777" w:rsidR="00CD2DB4" w:rsidRDefault="00CD2DB4" w:rsidP="00CD2DB4">
      <w:pPr>
        <w:pStyle w:val="ListParagraph"/>
        <w:jc w:val="both"/>
      </w:pPr>
    </w:p>
    <w:p w14:paraId="0D56EE14" w14:textId="77777777" w:rsidR="00CD2DB4" w:rsidRDefault="00CD2DB4" w:rsidP="00CD2DB4">
      <w:pPr>
        <w:pStyle w:val="ListParagraph"/>
        <w:jc w:val="both"/>
      </w:pPr>
    </w:p>
    <w:p w14:paraId="5AF82346" w14:textId="77777777" w:rsidR="00CD2DB4" w:rsidRDefault="00CD2DB4" w:rsidP="00CD2DB4">
      <w:pPr>
        <w:pStyle w:val="ListParagraph"/>
        <w:jc w:val="both"/>
      </w:pPr>
    </w:p>
    <w:p w14:paraId="7C6E1320" w14:textId="77777777" w:rsidR="00CD2DB4" w:rsidRDefault="00CD2DB4" w:rsidP="00CD2DB4">
      <w:pPr>
        <w:pStyle w:val="ListParagraph"/>
        <w:jc w:val="both"/>
      </w:pPr>
    </w:p>
    <w:p w14:paraId="25E0BA52" w14:textId="77777777" w:rsidR="00CD2DB4" w:rsidRDefault="00CD2DB4" w:rsidP="00CD2DB4">
      <w:pPr>
        <w:pStyle w:val="ListParagraph"/>
        <w:jc w:val="both"/>
      </w:pPr>
    </w:p>
    <w:p w14:paraId="3958B3D5" w14:textId="77777777" w:rsidR="00CD2DB4" w:rsidRDefault="00CD2DB4" w:rsidP="00CD2DB4">
      <w:pPr>
        <w:pStyle w:val="ListParagraph"/>
        <w:jc w:val="both"/>
      </w:pPr>
    </w:p>
    <w:p w14:paraId="1AF7B644" w14:textId="77777777" w:rsidR="00CD2DB4" w:rsidRDefault="00CD2DB4" w:rsidP="00CD2DB4">
      <w:pPr>
        <w:pStyle w:val="ListParagraph"/>
        <w:jc w:val="both"/>
      </w:pPr>
    </w:p>
    <w:p w14:paraId="2C1817E9" w14:textId="77777777" w:rsidR="00CD2DB4" w:rsidRDefault="00CD2DB4" w:rsidP="00CD2DB4">
      <w:pPr>
        <w:pStyle w:val="ListParagraph"/>
        <w:jc w:val="both"/>
      </w:pPr>
    </w:p>
    <w:p w14:paraId="335A0AE1" w14:textId="77777777" w:rsidR="00CD2DB4" w:rsidRDefault="00CD2DB4" w:rsidP="00CD2DB4">
      <w:pPr>
        <w:pStyle w:val="ListParagraph"/>
      </w:pPr>
    </w:p>
    <w:p w14:paraId="20602D49" w14:textId="77777777" w:rsidR="00CD2DB4" w:rsidRDefault="00CD2DB4" w:rsidP="00CD2DB4">
      <w:r>
        <w:br w:type="page"/>
      </w:r>
    </w:p>
    <w:p w14:paraId="14D2BF86" w14:textId="77777777" w:rsidR="000D6EDB" w:rsidRDefault="000D6EDB" w:rsidP="000D6EDB">
      <w:pPr>
        <w:pStyle w:val="ListParagraph"/>
        <w:jc w:val="both"/>
      </w:pPr>
    </w:p>
    <w:p w14:paraId="24B6114E" w14:textId="48C19078" w:rsidR="00CD2DB4" w:rsidRDefault="00CD2DB4" w:rsidP="00CD2DB4">
      <w:pPr>
        <w:pStyle w:val="ListParagraph"/>
        <w:numPr>
          <w:ilvl w:val="0"/>
          <w:numId w:val="1"/>
        </w:numPr>
        <w:jc w:val="both"/>
      </w:pPr>
      <w:r>
        <w:t xml:space="preserve">Procijeniti </w:t>
      </w:r>
      <w:r w:rsidR="00336696">
        <w:t xml:space="preserve">vremensku </w:t>
      </w:r>
      <w:r>
        <w:t xml:space="preserve">složenost O() algoritma koji </w:t>
      </w:r>
      <w:r w:rsidR="000D6EDB">
        <w:t>provjerava da li dva skupa (niza brojeva) sadrže iste elemente. Dužina svakog niza je</w:t>
      </w:r>
      <w:r>
        <w:t xml:space="preserve"> N. Algoritam se može napisati na dva načina: </w:t>
      </w:r>
    </w:p>
    <w:p w14:paraId="77C29142" w14:textId="5FF1536E" w:rsidR="00CD2DB4" w:rsidRDefault="000D6EDB" w:rsidP="00CD2DB4">
      <w:pPr>
        <w:pStyle w:val="ListParagraph"/>
        <w:numPr>
          <w:ilvl w:val="0"/>
          <w:numId w:val="2"/>
        </w:numPr>
        <w:jc w:val="both"/>
      </w:pPr>
      <w:r>
        <w:t xml:space="preserve">Za svaki broj u prvom nizu se provjerava da li postoji u drugom nizu. Zatim se za svaki broj u drugom nizu provjerava da li postoji u prvom nizu. </w:t>
      </w:r>
    </w:p>
    <w:p w14:paraId="7E4B8C74" w14:textId="27D35A97" w:rsidR="00CD2DB4" w:rsidRDefault="000D6EDB" w:rsidP="00CD2DB4">
      <w:pPr>
        <w:pStyle w:val="ListParagraph"/>
        <w:numPr>
          <w:ilvl w:val="0"/>
          <w:numId w:val="2"/>
        </w:numPr>
        <w:jc w:val="both"/>
      </w:pPr>
      <w:r>
        <w:t xml:space="preserve">Oba niza se kopiraju u jedan niz i zatim se taj niz sortira sa </w:t>
      </w:r>
      <w:proofErr w:type="spellStart"/>
      <w:r>
        <w:t>mergesortom</w:t>
      </w:r>
      <w:proofErr w:type="spellEnd"/>
      <w:r>
        <w:t>. Nakon toga se provjerava da s</w:t>
      </w:r>
      <w:r w:rsidR="00336696">
        <w:t>vi brojevi imaju jednakog susjeda</w:t>
      </w:r>
      <w:r w:rsidR="00CD2DB4">
        <w:t>.</w:t>
      </w:r>
    </w:p>
    <w:p w14:paraId="33584B88" w14:textId="6FF4AD1C" w:rsidR="00CD2DB4" w:rsidRDefault="00CD2DB4" w:rsidP="00CD2DB4">
      <w:pPr>
        <w:ind w:left="360" w:firstLine="348"/>
        <w:jc w:val="both"/>
      </w:pPr>
      <w:proofErr w:type="spellStart"/>
      <w:r>
        <w:t>Složenost</w:t>
      </w:r>
      <w:proofErr w:type="spellEnd"/>
      <w:r>
        <w:t xml:space="preserve"> </w:t>
      </w:r>
      <w:proofErr w:type="spellStart"/>
      <w:r>
        <w:t>izraziti</w:t>
      </w:r>
      <w:proofErr w:type="spellEnd"/>
      <w:r>
        <w:t xml:space="preserve"> </w:t>
      </w:r>
      <w:proofErr w:type="spellStart"/>
      <w:r w:rsidR="00336696">
        <w:t>kroz</w:t>
      </w:r>
      <w:proofErr w:type="spellEnd"/>
      <w:r w:rsidR="00336696">
        <w:t xml:space="preserve"> </w:t>
      </w:r>
      <w:proofErr w:type="spellStart"/>
      <w:r w:rsidR="00336696">
        <w:t>dužinu</w:t>
      </w:r>
      <w:proofErr w:type="spellEnd"/>
      <w:r w:rsidR="00336696">
        <w:t xml:space="preserve"> </w:t>
      </w:r>
      <w:proofErr w:type="spellStart"/>
      <w:r w:rsidR="00336696">
        <w:t>niza</w:t>
      </w:r>
      <w:proofErr w:type="spellEnd"/>
      <w:r>
        <w:t xml:space="preserve"> N.</w:t>
      </w:r>
    </w:p>
    <w:p w14:paraId="5D5670F4" w14:textId="77777777" w:rsidR="00CD2DB4" w:rsidRDefault="00CD2DB4" w:rsidP="00CD2DB4">
      <w:pPr>
        <w:ind w:left="720"/>
        <w:jc w:val="both"/>
      </w:pPr>
      <w:r>
        <w:t xml:space="preserve">(20 </w:t>
      </w:r>
      <w:proofErr w:type="spellStart"/>
      <w:r>
        <w:t>bodova</w:t>
      </w:r>
      <w:proofErr w:type="spellEnd"/>
      <w:r>
        <w:t>)</w:t>
      </w:r>
    </w:p>
    <w:p w14:paraId="58382498" w14:textId="77777777" w:rsidR="00CD2DB4" w:rsidRDefault="00CD2DB4" w:rsidP="00CD2DB4">
      <w:pPr>
        <w:ind w:left="720"/>
        <w:jc w:val="both"/>
      </w:pPr>
    </w:p>
    <w:p w14:paraId="7CE0C0E5" w14:textId="77777777" w:rsidR="00CD2DB4" w:rsidRDefault="00CD2DB4" w:rsidP="00CD2DB4">
      <w:r>
        <w:br w:type="page"/>
      </w:r>
    </w:p>
    <w:p w14:paraId="34043A86" w14:textId="77777777" w:rsidR="001137F9" w:rsidRDefault="001137F9" w:rsidP="001137F9">
      <w:pPr>
        <w:pStyle w:val="ListParagraph"/>
        <w:jc w:val="both"/>
      </w:pPr>
    </w:p>
    <w:p w14:paraId="5554FDB0" w14:textId="1BB2032F" w:rsidR="00CD2DB4" w:rsidRDefault="00CD2DB4" w:rsidP="00CD2DB4">
      <w:pPr>
        <w:pStyle w:val="ListParagraph"/>
        <w:numPr>
          <w:ilvl w:val="0"/>
          <w:numId w:val="1"/>
        </w:numPr>
        <w:jc w:val="both"/>
      </w:pPr>
      <w:r>
        <w:t xml:space="preserve">Napisati funkciju koja prima </w:t>
      </w:r>
      <w:r w:rsidR="001137F9">
        <w:t xml:space="preserve">dvije </w:t>
      </w:r>
      <w:r>
        <w:t>jednostruko vezan</w:t>
      </w:r>
      <w:r w:rsidR="001137F9">
        <w:t>e</w:t>
      </w:r>
      <w:r>
        <w:t xml:space="preserve"> list</w:t>
      </w:r>
      <w:r w:rsidR="001137F9">
        <w:t>e</w:t>
      </w:r>
      <w:r>
        <w:t xml:space="preserve"> (svaki element sadrži broj)</w:t>
      </w:r>
      <w:r w:rsidR="001137F9">
        <w:t>. Funkcija provjerava da li su obje liste potpuno jednake.</w:t>
      </w:r>
      <w:r>
        <w:t xml:space="preserve"> Funkcija vraća 1 ako jesu ili 0 ako nisu. (25 bodova)</w:t>
      </w:r>
    </w:p>
    <w:p w14:paraId="38952360" w14:textId="77777777" w:rsidR="00CD2DB4" w:rsidRDefault="00CD2DB4" w:rsidP="00CD2DB4">
      <w:r>
        <w:br w:type="page"/>
      </w:r>
    </w:p>
    <w:p w14:paraId="4C7AFCEE" w14:textId="0A90D055" w:rsidR="00CD2DB4" w:rsidRDefault="00CD2DB4" w:rsidP="00CD2DB4">
      <w:pPr>
        <w:pStyle w:val="ListParagraph"/>
        <w:numPr>
          <w:ilvl w:val="0"/>
          <w:numId w:val="1"/>
        </w:numPr>
        <w:jc w:val="both"/>
      </w:pPr>
      <w:r>
        <w:lastRenderedPageBreak/>
        <w:t>Napisati funkciju koja prima vezanu listu (svaki element sadrži broj) i jedan dodatni broj. Funkcija će dodati nov</w:t>
      </w:r>
      <w:r w:rsidR="001137F9">
        <w:t>e</w:t>
      </w:r>
      <w:r>
        <w:t xml:space="preserve"> element</w:t>
      </w:r>
      <w:r w:rsidR="001137F9">
        <w:t>e</w:t>
      </w:r>
      <w:r>
        <w:t xml:space="preserve"> sa tim brojem na</w:t>
      </w:r>
      <w:r w:rsidR="001137F9">
        <w:t xml:space="preserve"> početak i na kraj liste.</w:t>
      </w:r>
      <w:r>
        <w:t xml:space="preserve"> (35 bodova)</w:t>
      </w:r>
    </w:p>
    <w:p w14:paraId="2546153F" w14:textId="77777777" w:rsidR="00CD2DB4" w:rsidRDefault="00CD2DB4" w:rsidP="00CD2DB4">
      <w:pPr>
        <w:pStyle w:val="ListParagraph"/>
        <w:jc w:val="both"/>
      </w:pPr>
    </w:p>
    <w:p w14:paraId="0CA9E31D" w14:textId="77777777" w:rsidR="00CD2DB4" w:rsidRDefault="00CD2DB4" w:rsidP="00CD2DB4">
      <w:pPr>
        <w:pStyle w:val="ListParagraph"/>
        <w:jc w:val="both"/>
      </w:pPr>
    </w:p>
    <w:p w14:paraId="6C7A7F1D" w14:textId="77777777" w:rsidR="00CD2DB4" w:rsidRDefault="00CD2DB4" w:rsidP="00CD2DB4">
      <w:pPr>
        <w:pStyle w:val="ListParagraph"/>
        <w:jc w:val="both"/>
      </w:pPr>
    </w:p>
    <w:p w14:paraId="326B627D" w14:textId="77777777" w:rsidR="00CD2DB4" w:rsidRDefault="00CD2DB4" w:rsidP="00CD2DB4">
      <w:pPr>
        <w:pStyle w:val="ListParagraph"/>
        <w:jc w:val="both"/>
      </w:pPr>
    </w:p>
    <w:p w14:paraId="5CAE1F10" w14:textId="77777777" w:rsidR="00CD2DB4" w:rsidRDefault="00CD2DB4" w:rsidP="00CD2DB4">
      <w:pPr>
        <w:pStyle w:val="ListParagraph"/>
        <w:jc w:val="both"/>
      </w:pPr>
    </w:p>
    <w:p w14:paraId="1EEA97DC" w14:textId="77777777" w:rsidR="00CD2DB4" w:rsidRDefault="00CD2DB4" w:rsidP="00CD2DB4">
      <w:pPr>
        <w:pStyle w:val="ListParagraph"/>
        <w:jc w:val="both"/>
      </w:pPr>
    </w:p>
    <w:p w14:paraId="28D08DBE" w14:textId="77777777" w:rsidR="00CD2DB4" w:rsidRDefault="00CD2DB4" w:rsidP="00CD2DB4">
      <w:pPr>
        <w:pStyle w:val="ListParagraph"/>
        <w:jc w:val="both"/>
      </w:pPr>
    </w:p>
    <w:p w14:paraId="63DA7C0D" w14:textId="77777777" w:rsidR="00CD2DB4" w:rsidRDefault="00CD2DB4" w:rsidP="00CD2DB4">
      <w:pPr>
        <w:pStyle w:val="ListParagraph"/>
        <w:jc w:val="both"/>
      </w:pPr>
    </w:p>
    <w:p w14:paraId="4FD5EA3E" w14:textId="77777777" w:rsidR="00CD2DB4" w:rsidRDefault="00CD2DB4" w:rsidP="00CD2DB4">
      <w:pPr>
        <w:pStyle w:val="ListParagraph"/>
        <w:jc w:val="both"/>
      </w:pPr>
    </w:p>
    <w:p w14:paraId="5C883F76" w14:textId="77777777" w:rsidR="00CD2DB4" w:rsidRDefault="00CD2DB4" w:rsidP="00CD2DB4">
      <w:pPr>
        <w:pStyle w:val="ListParagraph"/>
        <w:jc w:val="both"/>
      </w:pPr>
    </w:p>
    <w:p w14:paraId="71F78421" w14:textId="77777777" w:rsidR="00CD2DB4" w:rsidRDefault="00CD2DB4" w:rsidP="00CD2DB4">
      <w:pPr>
        <w:pStyle w:val="ListParagraph"/>
        <w:jc w:val="both"/>
      </w:pPr>
    </w:p>
    <w:p w14:paraId="3F94E644" w14:textId="77777777" w:rsidR="00CD2DB4" w:rsidRDefault="00CD2DB4" w:rsidP="00CD2DB4">
      <w:pPr>
        <w:pStyle w:val="ListParagraph"/>
        <w:jc w:val="both"/>
      </w:pPr>
    </w:p>
    <w:p w14:paraId="4E529758" w14:textId="77777777" w:rsidR="00CD2DB4" w:rsidRDefault="00CD2DB4" w:rsidP="00CD2DB4">
      <w:pPr>
        <w:pStyle w:val="ListParagraph"/>
        <w:jc w:val="both"/>
      </w:pPr>
    </w:p>
    <w:p w14:paraId="5184E03D" w14:textId="77777777" w:rsidR="00CD2DB4" w:rsidRDefault="00CD2DB4" w:rsidP="00CD2DB4">
      <w:pPr>
        <w:pStyle w:val="ListParagraph"/>
        <w:jc w:val="both"/>
      </w:pPr>
    </w:p>
    <w:p w14:paraId="719B52C2" w14:textId="77777777" w:rsidR="00CD2DB4" w:rsidRDefault="00CD2DB4" w:rsidP="00CD2DB4">
      <w:pPr>
        <w:pStyle w:val="ListParagraph"/>
        <w:jc w:val="both"/>
      </w:pPr>
    </w:p>
    <w:p w14:paraId="6EC2CB11" w14:textId="77777777" w:rsidR="00CD2DB4" w:rsidRDefault="00CD2DB4" w:rsidP="00CD2DB4">
      <w:r>
        <w:br w:type="page"/>
      </w:r>
    </w:p>
    <w:p w14:paraId="03122376" w14:textId="77777777" w:rsidR="001137F9" w:rsidRDefault="001137F9" w:rsidP="001137F9">
      <w:pPr>
        <w:pStyle w:val="ListParagraph"/>
        <w:jc w:val="both"/>
      </w:pPr>
    </w:p>
    <w:p w14:paraId="41F54F46" w14:textId="24CA61AE" w:rsidR="00CD2DB4" w:rsidRDefault="00CD2DB4" w:rsidP="00CD2DB4">
      <w:pPr>
        <w:pStyle w:val="ListParagraph"/>
        <w:numPr>
          <w:ilvl w:val="0"/>
          <w:numId w:val="1"/>
        </w:numPr>
        <w:jc w:val="both"/>
      </w:pPr>
      <w:r>
        <w:t xml:space="preserve">Prikazati </w:t>
      </w:r>
      <w:proofErr w:type="spellStart"/>
      <w:r>
        <w:t>quicksort</w:t>
      </w:r>
      <w:proofErr w:type="spellEnd"/>
      <w:r>
        <w:t xml:space="preserve"> algoritam na nizu { </w:t>
      </w:r>
      <w:r w:rsidR="001137F9">
        <w:t>12</w:t>
      </w:r>
      <w:r>
        <w:t xml:space="preserve">, </w:t>
      </w:r>
      <w:r w:rsidR="001137F9">
        <w:t>10</w:t>
      </w:r>
      <w:r>
        <w:t>, 1</w:t>
      </w:r>
      <w:r w:rsidR="001137F9">
        <w:t>6</w:t>
      </w:r>
      <w:r>
        <w:t xml:space="preserve">, </w:t>
      </w:r>
      <w:r w:rsidR="001137F9">
        <w:t>9</w:t>
      </w:r>
      <w:r>
        <w:t>, 1</w:t>
      </w:r>
      <w:r w:rsidR="001137F9">
        <w:t>5</w:t>
      </w:r>
      <w:r>
        <w:t xml:space="preserve">, </w:t>
      </w:r>
      <w:r w:rsidR="001137F9">
        <w:t>12</w:t>
      </w:r>
      <w:r>
        <w:t xml:space="preserve">, </w:t>
      </w:r>
      <w:r w:rsidR="001137F9">
        <w:t>11</w:t>
      </w:r>
      <w:r>
        <w:t xml:space="preserve">, </w:t>
      </w:r>
      <w:r w:rsidR="001137F9">
        <w:t>8</w:t>
      </w:r>
      <w:r>
        <w:t xml:space="preserve">, </w:t>
      </w:r>
      <w:r w:rsidR="001137F9">
        <w:t>14</w:t>
      </w:r>
      <w:r>
        <w:t xml:space="preserve"> }. (10 bodova)</w:t>
      </w:r>
    </w:p>
    <w:p w14:paraId="7AEF1342" w14:textId="77777777" w:rsidR="00CD2DB4" w:rsidRDefault="00CD2DB4" w:rsidP="00CD2DB4">
      <w:pPr>
        <w:pStyle w:val="ListParagraph"/>
        <w:jc w:val="both"/>
      </w:pPr>
    </w:p>
    <w:p w14:paraId="40C2BB38" w14:textId="77777777" w:rsidR="00CD2DB4" w:rsidRDefault="00CD2DB4" w:rsidP="00CD2DB4"/>
    <w:p w14:paraId="536653FF" w14:textId="17B1389A" w:rsidR="00365A4E" w:rsidRDefault="00365A4E" w:rsidP="00A61D88">
      <w:pPr>
        <w:rPr>
          <w:lang w:val="hr-HR"/>
        </w:rPr>
      </w:pPr>
    </w:p>
    <w:p w14:paraId="04D5330E" w14:textId="02146207" w:rsidR="00365A4E" w:rsidRDefault="00365A4E" w:rsidP="00A61D88">
      <w:pPr>
        <w:rPr>
          <w:lang w:val="hr-HR"/>
        </w:rPr>
      </w:pPr>
    </w:p>
    <w:p w14:paraId="63015406" w14:textId="45014DD6" w:rsidR="00365A4E" w:rsidRDefault="00365A4E" w:rsidP="00A61D88">
      <w:pPr>
        <w:rPr>
          <w:lang w:val="hr-HR"/>
        </w:rPr>
      </w:pPr>
    </w:p>
    <w:p w14:paraId="5E13EB8C" w14:textId="3D404DC6" w:rsidR="00365A4E" w:rsidRDefault="00365A4E" w:rsidP="00A61D88">
      <w:pPr>
        <w:rPr>
          <w:lang w:val="hr-HR"/>
        </w:rPr>
      </w:pPr>
    </w:p>
    <w:p w14:paraId="66F47EB1" w14:textId="13598350" w:rsidR="001137F9" w:rsidRDefault="001137F9">
      <w:pPr>
        <w:rPr>
          <w:lang w:val="hr-HR"/>
        </w:rPr>
      </w:pPr>
      <w:r>
        <w:rPr>
          <w:lang w:val="hr-HR"/>
        </w:rPr>
        <w:br w:type="page"/>
      </w:r>
    </w:p>
    <w:p w14:paraId="6C0F5F5D" w14:textId="77777777" w:rsidR="00365A4E" w:rsidRDefault="00365A4E" w:rsidP="00A61D88">
      <w:pPr>
        <w:rPr>
          <w:lang w:val="hr-HR"/>
        </w:rPr>
      </w:pPr>
    </w:p>
    <w:tbl>
      <w:tblPr>
        <w:tblStyle w:val="TableGrid"/>
        <w:tblW w:w="945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1379"/>
      </w:tblGrid>
      <w:tr w:rsidR="00551227" w14:paraId="68B95C30" w14:textId="77777777" w:rsidTr="00754A2A">
        <w:trPr>
          <w:trHeight w:val="281"/>
        </w:trPr>
        <w:tc>
          <w:tcPr>
            <w:tcW w:w="9454" w:type="dxa"/>
            <w:gridSpan w:val="2"/>
            <w:vAlign w:val="center"/>
          </w:tcPr>
          <w:p w14:paraId="252A7438" w14:textId="00EAD360" w:rsidR="00551227" w:rsidRPr="00551227" w:rsidRDefault="00551227" w:rsidP="00551227">
            <w:pPr>
              <w:rPr>
                <w:lang w:val="hr-HR"/>
              </w:rPr>
            </w:pPr>
            <w:r w:rsidRPr="00551227">
              <w:rPr>
                <w:lang w:val="hr-HR"/>
              </w:rPr>
              <w:t>Komponente pisanog ispita</w:t>
            </w:r>
            <w:r w:rsidR="004542D3">
              <w:rPr>
                <w:lang w:val="hr-HR"/>
              </w:rPr>
              <w:t>:</w:t>
            </w:r>
          </w:p>
        </w:tc>
      </w:tr>
      <w:tr w:rsidR="00551227" w14:paraId="4F64CE4C" w14:textId="77777777" w:rsidTr="00BA6F3F">
        <w:trPr>
          <w:trHeight w:val="281"/>
        </w:trPr>
        <w:tc>
          <w:tcPr>
            <w:tcW w:w="8075" w:type="dxa"/>
            <w:vAlign w:val="center"/>
          </w:tcPr>
          <w:p w14:paraId="2A128118" w14:textId="6888271E" w:rsidR="00551227" w:rsidRDefault="00365A4E" w:rsidP="00551227">
            <w:pPr>
              <w:rPr>
                <w:lang w:val="hr-HR"/>
              </w:rPr>
            </w:pPr>
            <w:proofErr w:type="spellStart"/>
            <w:r>
              <w:t>ocjenjivati</w:t>
            </w:r>
            <w:proofErr w:type="spellEnd"/>
            <w:r>
              <w:t xml:space="preserve"> </w:t>
            </w:r>
            <w:proofErr w:type="spellStart"/>
            <w:r>
              <w:t>algoritm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trukture</w:t>
            </w:r>
            <w:proofErr w:type="spellEnd"/>
            <w:r>
              <w:t xml:space="preserve"> </w:t>
            </w:r>
            <w:proofErr w:type="spellStart"/>
            <w:r>
              <w:t>podataka</w:t>
            </w:r>
            <w:proofErr w:type="spellEnd"/>
            <w:r>
              <w:t xml:space="preserve"> </w:t>
            </w:r>
            <w:proofErr w:type="spellStart"/>
            <w:r>
              <w:t>kroz</w:t>
            </w:r>
            <w:proofErr w:type="spellEnd"/>
            <w:r>
              <w:t xml:space="preserve"> </w:t>
            </w:r>
            <w:proofErr w:type="spellStart"/>
            <w:r>
              <w:t>vremensk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emorijsku</w:t>
            </w:r>
            <w:proofErr w:type="spellEnd"/>
            <w:r>
              <w:t xml:space="preserve"> </w:t>
            </w:r>
            <w:proofErr w:type="spellStart"/>
            <w:r>
              <w:t>složenost</w:t>
            </w:r>
            <w:proofErr w:type="spellEnd"/>
            <w:r>
              <w:t xml:space="preserve"> </w:t>
            </w:r>
            <w:proofErr w:type="spellStart"/>
            <w:r>
              <w:t>osnovnih</w:t>
            </w:r>
            <w:proofErr w:type="spellEnd"/>
            <w:r>
              <w:t xml:space="preserve"> </w:t>
            </w:r>
            <w:proofErr w:type="spellStart"/>
            <w:r>
              <w:t>operacija</w:t>
            </w:r>
            <w:proofErr w:type="spellEnd"/>
          </w:p>
        </w:tc>
        <w:tc>
          <w:tcPr>
            <w:tcW w:w="1379" w:type="dxa"/>
            <w:vAlign w:val="center"/>
          </w:tcPr>
          <w:p w14:paraId="22EF3F86" w14:textId="74F8590D" w:rsidR="00551227" w:rsidRDefault="00BA6F3F" w:rsidP="00551227">
            <w:pPr>
              <w:rPr>
                <w:lang w:val="hr-HR"/>
              </w:rPr>
            </w:pPr>
            <w:r>
              <w:rPr>
                <w:lang w:val="hr-HR"/>
              </w:rPr>
              <w:t>1, 2</w:t>
            </w:r>
          </w:p>
        </w:tc>
      </w:tr>
      <w:tr w:rsidR="00551227" w14:paraId="05A2C27C" w14:textId="77777777" w:rsidTr="00BA6F3F">
        <w:trPr>
          <w:trHeight w:val="281"/>
        </w:trPr>
        <w:tc>
          <w:tcPr>
            <w:tcW w:w="8075" w:type="dxa"/>
            <w:vAlign w:val="center"/>
          </w:tcPr>
          <w:p w14:paraId="694B128C" w14:textId="1E8D197F" w:rsidR="00551227" w:rsidRDefault="00365A4E" w:rsidP="00551227">
            <w:pPr>
              <w:rPr>
                <w:lang w:val="hr-HR"/>
              </w:rPr>
            </w:pPr>
            <w:proofErr w:type="spellStart"/>
            <w:r>
              <w:t>definirati</w:t>
            </w:r>
            <w:proofErr w:type="spellEnd"/>
            <w:r>
              <w:t xml:space="preserve"> </w:t>
            </w:r>
            <w:proofErr w:type="spellStart"/>
            <w:r>
              <w:t>osnovne</w:t>
            </w:r>
            <w:proofErr w:type="spellEnd"/>
            <w:r>
              <w:t xml:space="preserve"> </w:t>
            </w:r>
            <w:proofErr w:type="spellStart"/>
            <w:r>
              <w:t>statičn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inamične</w:t>
            </w:r>
            <w:proofErr w:type="spellEnd"/>
            <w:r>
              <w:t xml:space="preserve"> </w:t>
            </w:r>
            <w:proofErr w:type="spellStart"/>
            <w:r>
              <w:t>strukture</w:t>
            </w:r>
            <w:proofErr w:type="spellEnd"/>
            <w:r>
              <w:t xml:space="preserve"> </w:t>
            </w:r>
            <w:proofErr w:type="spellStart"/>
            <w:r>
              <w:t>podata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tandardne</w:t>
            </w:r>
            <w:proofErr w:type="spellEnd"/>
            <w:r>
              <w:t xml:space="preserve"> </w:t>
            </w:r>
            <w:proofErr w:type="spellStart"/>
            <w:r>
              <w:t>algoritme</w:t>
            </w:r>
            <w:proofErr w:type="spellEnd"/>
            <w:r>
              <w:t xml:space="preserve"> za rad s </w:t>
            </w:r>
            <w:proofErr w:type="spellStart"/>
            <w:r>
              <w:t>njima</w:t>
            </w:r>
            <w:proofErr w:type="spellEnd"/>
            <w:r>
              <w:t xml:space="preserve">: </w:t>
            </w:r>
            <w:proofErr w:type="spellStart"/>
            <w:r>
              <w:t>stog</w:t>
            </w:r>
            <w:proofErr w:type="spellEnd"/>
            <w:r>
              <w:t xml:space="preserve">, red, </w:t>
            </w:r>
            <w:proofErr w:type="spellStart"/>
            <w:r>
              <w:t>lista</w:t>
            </w:r>
            <w:proofErr w:type="spellEnd"/>
            <w:r>
              <w:t xml:space="preserve">, </w:t>
            </w:r>
            <w:proofErr w:type="spellStart"/>
            <w:r>
              <w:t>stabla</w:t>
            </w:r>
            <w:proofErr w:type="spellEnd"/>
            <w:r>
              <w:t xml:space="preserve">, </w:t>
            </w:r>
            <w:proofErr w:type="spellStart"/>
            <w:r>
              <w:t>grafovi</w:t>
            </w:r>
            <w:proofErr w:type="spellEnd"/>
            <w:r>
              <w:t xml:space="preserve">, </w:t>
            </w:r>
            <w:proofErr w:type="spellStart"/>
            <w:r>
              <w:t>hrpa</w:t>
            </w:r>
            <w:proofErr w:type="spellEnd"/>
            <w:r>
              <w:t xml:space="preserve">, </w:t>
            </w:r>
            <w:proofErr w:type="spellStart"/>
            <w:r>
              <w:t>prioritetni</w:t>
            </w:r>
            <w:proofErr w:type="spellEnd"/>
            <w:r>
              <w:t xml:space="preserve"> red, hash </w:t>
            </w:r>
            <w:proofErr w:type="spellStart"/>
            <w:r>
              <w:t>tablice</w:t>
            </w:r>
            <w:proofErr w:type="spellEnd"/>
            <w:r>
              <w:t xml:space="preserve">, </w:t>
            </w:r>
            <w:proofErr w:type="spellStart"/>
            <w:r>
              <w:t>algoritmi</w:t>
            </w:r>
            <w:proofErr w:type="spellEnd"/>
            <w:r>
              <w:t xml:space="preserve"> za </w:t>
            </w:r>
            <w:proofErr w:type="spellStart"/>
            <w:r>
              <w:t>sortiranje</w:t>
            </w:r>
            <w:proofErr w:type="spellEnd"/>
            <w:r>
              <w:t xml:space="preserve">, </w:t>
            </w:r>
            <w:proofErr w:type="spellStart"/>
            <w:r>
              <w:t>algoritmi</w:t>
            </w:r>
            <w:proofErr w:type="spellEnd"/>
            <w:r>
              <w:t xml:space="preserve"> </w:t>
            </w:r>
            <w:proofErr w:type="spellStart"/>
            <w:r>
              <w:t>pretrage</w:t>
            </w:r>
            <w:proofErr w:type="spellEnd"/>
          </w:p>
        </w:tc>
        <w:tc>
          <w:tcPr>
            <w:tcW w:w="1379" w:type="dxa"/>
            <w:vAlign w:val="center"/>
          </w:tcPr>
          <w:p w14:paraId="00137601" w14:textId="2C26E113" w:rsidR="00551227" w:rsidRDefault="00BA6F3F" w:rsidP="00551227">
            <w:pPr>
              <w:rPr>
                <w:lang w:val="hr-HR"/>
              </w:rPr>
            </w:pPr>
            <w:r>
              <w:rPr>
                <w:lang w:val="hr-HR"/>
              </w:rPr>
              <w:t>3, 4, 5</w:t>
            </w:r>
          </w:p>
        </w:tc>
      </w:tr>
    </w:tbl>
    <w:p w14:paraId="500BB26A" w14:textId="77777777" w:rsidR="00A61D88" w:rsidRDefault="00A61D88" w:rsidP="00A61D88">
      <w:pPr>
        <w:rPr>
          <w:lang w:val="hr-HR"/>
        </w:rPr>
      </w:pPr>
    </w:p>
    <w:p w14:paraId="6BC869CF" w14:textId="77777777" w:rsidR="00A61D88" w:rsidRDefault="00A61D88" w:rsidP="00A61D88">
      <w:pPr>
        <w:rPr>
          <w:lang w:val="hr-HR"/>
        </w:rPr>
      </w:pPr>
    </w:p>
    <w:p w14:paraId="02902802" w14:textId="77777777" w:rsidR="00A61D88" w:rsidRDefault="00A61D88" w:rsidP="00A61D88">
      <w:pPr>
        <w:rPr>
          <w:lang w:val="hr-HR"/>
        </w:rPr>
      </w:pPr>
    </w:p>
    <w:p w14:paraId="6F5B874D" w14:textId="77777777" w:rsidR="00A61D88" w:rsidRDefault="00A61D88" w:rsidP="00A61D88">
      <w:pPr>
        <w:rPr>
          <w:lang w:val="hr-HR"/>
        </w:rPr>
      </w:pPr>
    </w:p>
    <w:p w14:paraId="2562861E" w14:textId="77777777" w:rsidR="00A61D88" w:rsidRDefault="00A61D88" w:rsidP="00A61D88">
      <w:pPr>
        <w:rPr>
          <w:lang w:val="hr-HR"/>
        </w:rPr>
      </w:pPr>
    </w:p>
    <w:p w14:paraId="4FC00217" w14:textId="77777777" w:rsidR="00A61D88" w:rsidRDefault="00A61D88" w:rsidP="00A61D88">
      <w:pPr>
        <w:rPr>
          <w:lang w:val="hr-HR"/>
        </w:rPr>
      </w:pPr>
    </w:p>
    <w:p w14:paraId="141D1A5A" w14:textId="77777777" w:rsidR="00A61D88" w:rsidRDefault="00A61D88" w:rsidP="00A61D88">
      <w:pPr>
        <w:rPr>
          <w:lang w:val="hr-HR"/>
        </w:rPr>
      </w:pPr>
    </w:p>
    <w:p w14:paraId="3B88BB0C" w14:textId="77777777" w:rsidR="00A61D88" w:rsidRDefault="00A61D88" w:rsidP="00A61D88">
      <w:pPr>
        <w:rPr>
          <w:lang w:val="hr-HR"/>
        </w:rPr>
      </w:pPr>
    </w:p>
    <w:p w14:paraId="077C98B9" w14:textId="77777777" w:rsidR="00A61D88" w:rsidRDefault="00A61D88" w:rsidP="00A61D88">
      <w:pPr>
        <w:rPr>
          <w:lang w:val="hr-HR"/>
        </w:rPr>
      </w:pPr>
    </w:p>
    <w:p w14:paraId="51FBB11F" w14:textId="77777777" w:rsidR="00A61D88" w:rsidRDefault="00A61D88" w:rsidP="00A61D88">
      <w:pPr>
        <w:rPr>
          <w:lang w:val="hr-HR"/>
        </w:rPr>
      </w:pPr>
    </w:p>
    <w:p w14:paraId="5B1CA59A" w14:textId="77777777" w:rsidR="00A61D88" w:rsidRDefault="00A61D88" w:rsidP="00A61D88">
      <w:pPr>
        <w:rPr>
          <w:lang w:val="hr-HR"/>
        </w:rPr>
      </w:pPr>
    </w:p>
    <w:p w14:paraId="7509E680" w14:textId="77777777" w:rsidR="00A61D88" w:rsidRDefault="00A61D88" w:rsidP="00A61D88">
      <w:pPr>
        <w:rPr>
          <w:lang w:val="hr-HR"/>
        </w:rPr>
      </w:pPr>
    </w:p>
    <w:p w14:paraId="17DCA960" w14:textId="77777777" w:rsidR="00A61D88" w:rsidRDefault="00A61D88" w:rsidP="00A61D88">
      <w:pPr>
        <w:rPr>
          <w:lang w:val="hr-HR"/>
        </w:rPr>
      </w:pPr>
    </w:p>
    <w:p w14:paraId="075A7882" w14:textId="77777777" w:rsidR="00A61D88" w:rsidRDefault="00A61D88" w:rsidP="00A61D88">
      <w:pPr>
        <w:rPr>
          <w:lang w:val="hr-HR"/>
        </w:rPr>
      </w:pPr>
    </w:p>
    <w:p w14:paraId="34CDC248" w14:textId="77777777" w:rsidR="00A61D88" w:rsidRDefault="00A61D88" w:rsidP="00A61D88">
      <w:pPr>
        <w:rPr>
          <w:lang w:val="hr-HR"/>
        </w:rPr>
      </w:pPr>
    </w:p>
    <w:p w14:paraId="54A320B1" w14:textId="77777777" w:rsidR="00A61D88" w:rsidRDefault="00A61D88" w:rsidP="00A61D88">
      <w:pPr>
        <w:rPr>
          <w:lang w:val="hr-HR"/>
        </w:rPr>
      </w:pPr>
    </w:p>
    <w:p w14:paraId="112A0CA8" w14:textId="77777777" w:rsidR="00A61D88" w:rsidRDefault="00A61D88" w:rsidP="00A61D88">
      <w:pPr>
        <w:rPr>
          <w:lang w:val="hr-HR"/>
        </w:rPr>
      </w:pPr>
    </w:p>
    <w:p w14:paraId="15344128" w14:textId="77777777" w:rsidR="004542D3" w:rsidRDefault="004542D3" w:rsidP="00A61D88">
      <w:pPr>
        <w:rPr>
          <w:lang w:val="hr-HR"/>
        </w:rPr>
      </w:pPr>
    </w:p>
    <w:p w14:paraId="10B450E2" w14:textId="77777777" w:rsidR="004542D3" w:rsidRDefault="004542D3" w:rsidP="00A61D88">
      <w:pPr>
        <w:rPr>
          <w:lang w:val="hr-HR"/>
        </w:rPr>
      </w:pPr>
    </w:p>
    <w:p w14:paraId="708FAE2A" w14:textId="77777777" w:rsidR="004542D3" w:rsidRDefault="004542D3" w:rsidP="00A61D88">
      <w:pPr>
        <w:rPr>
          <w:lang w:val="hr-HR"/>
        </w:rPr>
      </w:pPr>
    </w:p>
    <w:p w14:paraId="531966B6" w14:textId="77777777" w:rsidR="004542D3" w:rsidRDefault="004542D3" w:rsidP="00A61D88">
      <w:pPr>
        <w:rPr>
          <w:lang w:val="hr-HR"/>
        </w:rPr>
      </w:pPr>
    </w:p>
    <w:p w14:paraId="10862BDD" w14:textId="77777777" w:rsidR="004542D3" w:rsidRDefault="004542D3" w:rsidP="00A61D88">
      <w:pPr>
        <w:rPr>
          <w:lang w:val="hr-HR"/>
        </w:rPr>
      </w:pPr>
    </w:p>
    <w:p w14:paraId="064D654D" w14:textId="77777777" w:rsidR="004542D3" w:rsidRDefault="004542D3" w:rsidP="00A61D88">
      <w:pPr>
        <w:rPr>
          <w:lang w:val="hr-HR"/>
        </w:rPr>
      </w:pPr>
    </w:p>
    <w:p w14:paraId="6233EE4C" w14:textId="77777777" w:rsidR="004542D3" w:rsidRDefault="004542D3" w:rsidP="00A61D88">
      <w:pPr>
        <w:rPr>
          <w:lang w:val="hr-HR"/>
        </w:rPr>
      </w:pPr>
    </w:p>
    <w:p w14:paraId="7D49C3B4" w14:textId="77777777" w:rsidR="004542D3" w:rsidRDefault="004542D3" w:rsidP="00A61D88">
      <w:pPr>
        <w:rPr>
          <w:lang w:val="hr-HR"/>
        </w:rPr>
      </w:pPr>
    </w:p>
    <w:sectPr w:rsidR="004542D3" w:rsidSect="004450E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134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FA1B4" w14:textId="77777777" w:rsidR="009B7AA4" w:rsidRDefault="009B7AA4" w:rsidP="002E01AE">
      <w:pPr>
        <w:spacing w:after="0" w:line="240" w:lineRule="auto"/>
      </w:pPr>
      <w:r>
        <w:separator/>
      </w:r>
    </w:p>
  </w:endnote>
  <w:endnote w:type="continuationSeparator" w:id="0">
    <w:p w14:paraId="518E1050" w14:textId="77777777" w:rsidR="009B7AA4" w:rsidRDefault="009B7AA4" w:rsidP="002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02F7E" w14:textId="77777777" w:rsidR="004450EE" w:rsidRDefault="004450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8636285"/>
      <w:docPartObj>
        <w:docPartGallery w:val="Page Numbers (Top of Page)"/>
        <w:docPartUnique/>
      </w:docPartObj>
    </w:sdtPr>
    <w:sdtEndPr/>
    <w:sdtContent>
      <w:p w14:paraId="277AC2F1" w14:textId="77777777" w:rsidR="002E01AE" w:rsidRDefault="004542D3" w:rsidP="002E01AE">
        <w:pPr>
          <w:pStyle w:val="Footer"/>
          <w:jc w:val="right"/>
        </w:pPr>
        <w:r w:rsidRPr="003E5A9D">
          <w:rPr>
            <w:i/>
            <w:noProof/>
            <w:lang w:val="hr-HR" w:eastAsia="hr-HR"/>
          </w:rPr>
          <w:drawing>
            <wp:anchor distT="0" distB="0" distL="114300" distR="114300" simplePos="0" relativeHeight="251659264" behindDoc="0" locked="0" layoutInCell="1" allowOverlap="1" wp14:anchorId="17831EC0" wp14:editId="1C3F7389">
              <wp:simplePos x="0" y="0"/>
              <wp:positionH relativeFrom="column">
                <wp:posOffset>5972175</wp:posOffset>
              </wp:positionH>
              <wp:positionV relativeFrom="paragraph">
                <wp:posOffset>-180340</wp:posOffset>
              </wp:positionV>
              <wp:extent cx="504825" cy="504825"/>
              <wp:effectExtent l="0" t="0" r="9525" b="9525"/>
              <wp:wrapThrough wrapText="bothSides">
                <wp:wrapPolygon edited="0">
                  <wp:start x="4891" y="0"/>
                  <wp:lineTo x="0" y="3260"/>
                  <wp:lineTo x="0" y="17932"/>
                  <wp:lineTo x="4891" y="21192"/>
                  <wp:lineTo x="16302" y="21192"/>
                  <wp:lineTo x="21192" y="17932"/>
                  <wp:lineTo x="21192" y="3260"/>
                  <wp:lineTo x="16302" y="0"/>
                  <wp:lineTo x="4891" y="0"/>
                </wp:wrapPolygon>
              </wp:wrapThrough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4825" cy="50482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2E01AE" w:rsidRPr="001D1DD7">
          <w:rPr>
            <w:i/>
            <w:sz w:val="18"/>
            <w:lang w:val="hr-HR"/>
          </w:rPr>
          <w:t xml:space="preserve">Stranica </w:t>
        </w:r>
        <w:r w:rsidR="002E01AE" w:rsidRPr="001D1DD7">
          <w:rPr>
            <w:b/>
            <w:bCs/>
            <w:i/>
            <w:sz w:val="20"/>
            <w:szCs w:val="24"/>
          </w:rPr>
          <w:fldChar w:fldCharType="begin"/>
        </w:r>
        <w:r w:rsidR="002E01AE" w:rsidRPr="001D1DD7">
          <w:rPr>
            <w:b/>
            <w:bCs/>
            <w:i/>
            <w:sz w:val="18"/>
          </w:rPr>
          <w:instrText>PAGE</w:instrText>
        </w:r>
        <w:r w:rsidR="002E01AE" w:rsidRPr="001D1DD7">
          <w:rPr>
            <w:b/>
            <w:bCs/>
            <w:i/>
            <w:sz w:val="20"/>
            <w:szCs w:val="24"/>
          </w:rPr>
          <w:fldChar w:fldCharType="separate"/>
        </w:r>
        <w:r w:rsidR="001A1821">
          <w:rPr>
            <w:b/>
            <w:bCs/>
            <w:i/>
            <w:noProof/>
            <w:sz w:val="18"/>
          </w:rPr>
          <w:t>1</w:t>
        </w:r>
        <w:r w:rsidR="002E01AE" w:rsidRPr="001D1DD7">
          <w:rPr>
            <w:b/>
            <w:bCs/>
            <w:i/>
            <w:sz w:val="20"/>
            <w:szCs w:val="24"/>
          </w:rPr>
          <w:fldChar w:fldCharType="end"/>
        </w:r>
        <w:r w:rsidR="002E01AE" w:rsidRPr="001D1DD7">
          <w:rPr>
            <w:i/>
            <w:sz w:val="18"/>
            <w:lang w:val="hr-HR"/>
          </w:rPr>
          <w:t xml:space="preserve"> od </w:t>
        </w:r>
        <w:r w:rsidR="002E01AE" w:rsidRPr="001D1DD7">
          <w:rPr>
            <w:b/>
            <w:bCs/>
            <w:i/>
            <w:sz w:val="20"/>
            <w:szCs w:val="24"/>
          </w:rPr>
          <w:fldChar w:fldCharType="begin"/>
        </w:r>
        <w:r w:rsidR="002E01AE" w:rsidRPr="001D1DD7">
          <w:rPr>
            <w:b/>
            <w:bCs/>
            <w:i/>
            <w:sz w:val="18"/>
          </w:rPr>
          <w:instrText>NUMPAGES</w:instrText>
        </w:r>
        <w:r w:rsidR="002E01AE" w:rsidRPr="001D1DD7">
          <w:rPr>
            <w:b/>
            <w:bCs/>
            <w:i/>
            <w:sz w:val="20"/>
            <w:szCs w:val="24"/>
          </w:rPr>
          <w:fldChar w:fldCharType="separate"/>
        </w:r>
        <w:r w:rsidR="001A1821">
          <w:rPr>
            <w:b/>
            <w:bCs/>
            <w:i/>
            <w:noProof/>
            <w:sz w:val="18"/>
          </w:rPr>
          <w:t>3</w:t>
        </w:r>
        <w:r w:rsidR="002E01AE" w:rsidRPr="001D1DD7">
          <w:rPr>
            <w:b/>
            <w:bCs/>
            <w:i/>
            <w:sz w:val="20"/>
            <w:szCs w:val="24"/>
          </w:rPr>
          <w:fldChar w:fldCharType="end"/>
        </w:r>
      </w:p>
    </w:sdtContent>
  </w:sdt>
  <w:p w14:paraId="2B955332" w14:textId="77777777" w:rsidR="002E01AE" w:rsidRDefault="002E01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213A3" w14:textId="77777777" w:rsidR="004450EE" w:rsidRDefault="004450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EF323" w14:textId="77777777" w:rsidR="009B7AA4" w:rsidRDefault="009B7AA4" w:rsidP="002E01AE">
      <w:pPr>
        <w:spacing w:after="0" w:line="240" w:lineRule="auto"/>
      </w:pPr>
      <w:r>
        <w:separator/>
      </w:r>
    </w:p>
  </w:footnote>
  <w:footnote w:type="continuationSeparator" w:id="0">
    <w:p w14:paraId="3CD18CBD" w14:textId="77777777" w:rsidR="009B7AA4" w:rsidRDefault="009B7AA4" w:rsidP="002E0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30B9F" w14:textId="77777777" w:rsidR="004450EE" w:rsidRDefault="004450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F744C" w14:textId="77777777" w:rsidR="004450EE" w:rsidRDefault="004450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B673" w14:textId="77777777" w:rsidR="004450EE" w:rsidRDefault="004450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A2D618A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TQ1NTE0MDY1NTNX0lEKTi0uzszPAykwrAUAc2fbcCwAAAA="/>
  </w:docVars>
  <w:rsids>
    <w:rsidRoot w:val="00A61D88"/>
    <w:rsid w:val="00057177"/>
    <w:rsid w:val="000D63F7"/>
    <w:rsid w:val="000D6EDB"/>
    <w:rsid w:val="001137F9"/>
    <w:rsid w:val="001A1821"/>
    <w:rsid w:val="002E01AE"/>
    <w:rsid w:val="002F5478"/>
    <w:rsid w:val="00336696"/>
    <w:rsid w:val="00353BD1"/>
    <w:rsid w:val="00365A4E"/>
    <w:rsid w:val="004450EE"/>
    <w:rsid w:val="004542D3"/>
    <w:rsid w:val="004B44A0"/>
    <w:rsid w:val="00551227"/>
    <w:rsid w:val="00644B05"/>
    <w:rsid w:val="006F1FC2"/>
    <w:rsid w:val="00726B20"/>
    <w:rsid w:val="00741751"/>
    <w:rsid w:val="00754A2A"/>
    <w:rsid w:val="00832C75"/>
    <w:rsid w:val="0086451D"/>
    <w:rsid w:val="008B6959"/>
    <w:rsid w:val="009B7AA4"/>
    <w:rsid w:val="00A61D88"/>
    <w:rsid w:val="00B4253C"/>
    <w:rsid w:val="00B95301"/>
    <w:rsid w:val="00BA6F3F"/>
    <w:rsid w:val="00BB4B7A"/>
    <w:rsid w:val="00CD2DB4"/>
    <w:rsid w:val="00DD3BAE"/>
    <w:rsid w:val="00F26317"/>
    <w:rsid w:val="00FF1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74E629"/>
  <w15:chartTrackingRefBased/>
  <w15:docId w15:val="{279E2FC7-D4ED-4295-8875-52D1C232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1AE"/>
  </w:style>
  <w:style w:type="paragraph" w:styleId="Footer">
    <w:name w:val="footer"/>
    <w:basedOn w:val="Normal"/>
    <w:link w:val="Foot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1AE"/>
  </w:style>
  <w:style w:type="paragraph" w:styleId="ListParagraph">
    <w:name w:val="List Paragraph"/>
    <w:basedOn w:val="Normal"/>
    <w:uiPriority w:val="34"/>
    <w:qFormat/>
    <w:rsid w:val="00CD2DB4"/>
    <w:pPr>
      <w:spacing w:after="200" w:line="276" w:lineRule="auto"/>
      <w:ind w:left="720"/>
      <w:contextualSpacing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234</Words>
  <Characters>133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Miletic</dc:creator>
  <cp:keywords/>
  <dc:description/>
  <cp:lastModifiedBy>Toma Rončević</cp:lastModifiedBy>
  <cp:revision>9</cp:revision>
  <cp:lastPrinted>2022-01-26T12:57:00Z</cp:lastPrinted>
  <dcterms:created xsi:type="dcterms:W3CDTF">2022-02-11T16:05:00Z</dcterms:created>
  <dcterms:modified xsi:type="dcterms:W3CDTF">2022-02-11T16:27:00Z</dcterms:modified>
</cp:coreProperties>
</file>